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26BC" w:rsidRDefault="005663E8">
      <w:r>
        <w:rPr>
          <w:rFonts w:ascii="Helvetica" w:hAnsi="Helvetica" w:cs="Helvetica"/>
          <w:sz w:val="21"/>
          <w:szCs w:val="21"/>
          <w:shd w:val="clear" w:color="auto" w:fill="FFFFFF"/>
        </w:rPr>
        <w:t>Time: 2021-06-16T06:42:00.883Z Message: Exception during execution Cause: java.util.concurrent.ExecutionException: org.springframework.dao.DataIntegrityViolationException: StatementCallback; SQL [insert into analytics_event_temp_ozwhbfth687_2021 ("uidlevel1","uidlevel2","uidlevel3","uidlevel4","rrl8cC3hxOd","QcZgJFbuirk","iOqOuSd21ai","Hze6Di7ZYeW","NQzJEPsoRlE","daily","weekly","weeklywednesday","weeklythursday","weeklysaturday","weeklysunday","biweekly","monthly","bimonthly","quarterly","sixmonthly","sixmonthlyapril","sixmonthlynov","yearly","financialapril","financialjuly","financialoct","financialnov","wR4HCwQJyLJ","AvISjQAw9tw","sbwXCY0TFV4","h1hueHtiE2W","xkLefnyxpW2","Rjz2diYiP7Q","ppY47WryYUT","CLZNwQOQRIw","uHYLtbXUYvW","EcRMZpGQcLU","q1emHswkl5x","VIBGpBzq1i0","sCth2LIZgOQ","WdtdaiqFvss","MwCDGsEzLDj","BaA96wAsGMD","uEGRRVCCiEg","TfLByjouHIz","SP94T5fzGmr","y4fMXkuYeIw","uqFbQTyO8s0","CCICoGXeSSY","gIGIRHtrqa4","nhN4CtH2BwL","hT2J2WqGRUI","D6fdzUcn4Y2","P3zswJ6JkpB","DmiRxRNcX3n","ATRqIRJiseC","toKcoJGESze","nsZ4vFrHGi7","m0yD4HreSwq","e5sQbiicYd3","lP3zKUmL416","gde2PZ86WRu","Misu6Rn5qVx","W9QXj6BeZpU","F7Vkwf0h1NS","sTpP6ry3YPL","tPeVVRmM3Jj","HTOg5UeDIou","bstadwi0Umo","PDRznLn85NW","hap3ktWImKY","sLRTFmXiWRS","QHV4kQfnGpW","wpGkhtZz4Ks","o1fbQZQ2O3F","h04jNFMW3NN","PLwBoOXM375","Y9A80hu9EDg","fkp4VpUTSAy","h1hueHtiE2W_q6Rr8JbEUa6","Y9A80hu9EDg_qlfxv4pSiIg","N3giNMNfTwW","uNR1IuFdtxv","fqUVQp57yv7","HAx0Hg9qe1u","jhYPHelSEyw","HC2gr7wtBaI","S1V6mq6Y8eb","oEBsWWfu1FA","GZNaDRbmg2o","dfIeOXKttVk","pQZUFzTb5tg","j8AFSBMHGo4","cle4Lmpx3hQ","sHik5VaLHAe","KlRhGKTxdoM","S5nkgecwHTS","Rw0p8JRLWnu","gG8ZqTekT5F","jmKTFaGDYb8","VV3OxrYYHIc","BU5aUi2x8FP","CnKpYTEpmPq","Oxk8A1BYHNH","wKJNUbCN5eb","d5a2oDqMJ41","bDv0F5ES40R","GZNaDRbmg2o_ZvFCK0086xL","GZNaDRbmg2o_bkAouKyew5n","GZNaDRbmg2o_u5oiVfj1HSx","psi","pi","ps","ao","enrollmentdate","incidentdate","executiondate","duedate","completeddate","created","lastupdated","pistatus","psistatus","psigeometry","longitude","latitude","ou","ouname","oucode","tei","pigeometry") select ous."uidlevel1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uidlevel2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uidlevel3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uidlevel4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rrl8cC3hxOd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QcZgJFbuirk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iOqOuSd21ai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Hze6Di7ZYeW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NQzJEPsoRlE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dp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dai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wednes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thurs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satur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sun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biweek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month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bimonth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quarter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sixmonth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sixmonthlyapril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sixmonthlynov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year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financialapril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financialju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financialoct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",dps."financialnov",(select cast(eventdatavalues #&gt;&gt; '{wR4HCwQJyLJ, value}' as double precision) from programstageinstance where programstageinstanceid=psi.programstageinstanceid and eventdatavalues #&gt;&gt; '{wR4HCwQJyLJ,value}' ~* '^(-?[0-9]+)(\.[0-9]+)?$') as "wR4HCwQJyLJ",(select eventdatavalues #&gt;&gt; '{AvISjQAw9tw, value}' from programstageinstance where programstageinstanceid=psi.programstageinstanceid ) as "AvISjQAw9tw",(select eventdatavalues #&gt;&gt; '{sbwXCY0TFV4, value}' from programstageinstance where programstageinstanceid=psi.programstageinstanceid ) as "sbwXCY0TFV4",(select cast(eventdatavalues #&gt;&gt; '{h1hueHtiE2W, value}' as double precision) from programstageinstance where programstageinstanceid=psi.programstageinstanceid and eventdatavalues #&gt;&gt; '{h1hueHtiE2W,value}' ~* '^(-?[0-9]+)(\.[0-9]+)?$') as "h1hueHtiE2W",(select case when eventdatavalues #&gt;&gt; '{xkLefnyxpW2, value}' = 'true' then 1 when eventdatavalues #&gt;&gt; '{xkLefnyxpW2, value}' = 'false' then 0 else null end from programstageinstance where programstageinstanceid=psi.programstageinstanceid ) as "xkLefnyxpW2",(select eventdatavalues #&gt;&gt; '{Rjz2diYiP7Q, value}' from programstageinstance where programstageinstanceid=psi.programstageinstanceid ) as "Rjz2diYiP7Q",(select eventdatavalues #&gt;&gt; '{ppY47WryYUT, value}' from programstageinstance where programstageinstanceid=psi.programstageinstanceid ) as "ppY47WryYUT",(select eventdatavalues #&gt;&gt; '{CLZNwQOQRIw, value}' from programstageinstance where programstageinstanceid=psi.programstageinstanceid ) as "CLZNwQOQRIw",(select case when eventdatavalues #&gt;&gt; '{uHYLtbXUYvW, value}' = 'true' then 1 when eventdatavalues #&gt;&gt;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'{uHYLtbXUYvW, value}' = 'false' then 0 else null end from programstageinstance where programstageinstanceid=psi.programstageinstanceid ) as "uHYLtbXUYvW",(select cast(eventdatavalues #&gt;&gt; '{EcRMZpGQcLU, value}' as timestamp) from programstageinstance where programstageinstanceid=psi.programstageinstanceid and eventdatavalues #&gt;&gt; '{EcRMZpGQcLU,value}' ~* '^\d{4}-\d{2}-\d{2}(\s|T)?((\d{2}:)(\d{2}:)?(\d{2}))?$') as "EcRMZpGQcLU",(select cast(eventdatavalues #&gt;&gt; '{q1emHswkl5x, value}' as double precision) from programstageinstance where programstageinstanceid=psi.programstageinstanceid and eventdatavalues #&gt;&gt; '{q1emHswkl5x,value}' ~* '^(-?[0-9]+)(\.[0-9]+)?$') as "q1emHswkl5x",(select cast(eventdatavalues #&gt;&gt; '{VIBGpBzq1i0, value}' as timestamp) from programstageinstance where programstageinstanceid=psi.programstageinstanceid and eventdatavalues #&gt;&gt; '{VIBGpBzq1i0,value}' ~* '^\d{4}-\d{2}-\d{2}(\s|T)?((\d{2}:)(\d{2}:)?(\d{2}))?$') as "VIBGpBzq1i0",(select cast(eventdatavalues #&gt;&gt; '{sCth2LIZgOQ, value}' as double precision) from programstageinstance where programstageinstanceid=psi.programstageinstanceid and eventdatavalues #&gt;&gt; '{sCth2LIZgOQ,value}' ~* '^(-?[0-9]+)(\.[0-9]+)?$') as "sCth2LIZgOQ",(select eventdatavalues #&gt;&gt; '{WdtdaiqFvss, value}' from programstageinstance where programstageinstanceid=psi.programstageinstanceid ) as "WdtdaiqFvss",(select case when eventdatavalues #&gt;&gt; '{MwCDGsEzLDj, value}' = 'true' then 1 when eventdatavalues #&gt;&gt; '{MwCDGsEzLDj, value}' = 'false' then 0 else null end from programstageinstance where programstageinstanceid=psi.programstageinstanceid ) as "MwCDGsEzLDj",(select cast(eventdatavalues #&gt;&gt; '{BaA96wAsGMD, value}' as timestamp) from programstageinstance where programstageinstanceid=psi.programstageinstanceid and eventdatavalues #&gt;&gt; '{BaA96wAsGMD,value}' ~* '^\d{4}-\d{2}-\d{2}(\s|T)?((\d{2}:)(\d{2}:)?(\d{2}))?$') as "BaA96wAsGMD",(select eventdatavalues #&gt;&gt; '{uEGRRVCCiEg, value}' from programstageinstance where programstageinstanceid=psi.programstageinstanceid ) as "uEGRRVCCiEg",(select eventdatavalues #&gt;&gt; '{TfLByjouHIz, value}' from programstageinstance where programstageinstanceid=psi.programstageinstanceid ) as "TfLByjouHIz",(select eventdatavalues #&gt;&gt; '{SP94T5fzGmr, value}' from programstageinstance where programstageinstanceid=psi.programstageinstanceid ) as "SP94T5fzGmr",(select cast(eventdatavalues #&gt;&gt; '{y4fMXkuYeIw, value}' as double precision) from programstageinstance where programstageinstanceid=psi.programstageinstanceid and eventdatavalues #&gt;&gt; '{y4fMXkuYeIw,value}' ~* '^(-?[0-9]+)(\.[0-9]+)?$') as "y4fMXkuYeIw",(select cast(eventdatavalues #&gt;&gt; '{uqFbQTyO8s0, value}' as bigint) from programstageinstance where programstageinstanceid=psi.programstageinstanceid and eventdatavalues #&gt;&gt; '{uqFbQTyO8s0,value}' ~* '^(-?[0-9]+)(\.[0-9]+)?$') as "uqFbQTyO8s0",(select eventdatavalues #&gt;&gt; '{CCICoGXeSSY, value}' from programstageinstance where programstageinstanceid=psi.programstageinstanceid ) as "CCICoGXeSSY",(select cast(eventdatavalues #&gt;&gt; '{gIGIRHtrqa4, value}' as double precision) from programstageinstance where programstageinstanceid=psi.programstageinstanceid and eventdatavalues #&gt;&gt; '{gIGIRHtrqa4,value}' ~* '^(-?[0-9]+)(\.[0-9]+)?$') as "gIGIRHtrqa4",(select eventdatavalues #&gt;&gt; '{nhN4CtH2BwL, value}' from programstageinstance where programstageinstanceid=psi.programstageinstanceid ) as "nhN4CtH2BwL",(select eventdatavalues #&gt;&gt; '{hT2J2WqGRUI, value}' from programstageinstance where programstageinstanceid=psi.programstageinstanceid ) as "hT2J2WqGRUI",(select eventdatavalues #&gt;&gt; '{D6fdzUcn4Y2, value}' from programstageinstance where programstageinstanceid=psi.programstageinstanceid ) as "D6fdzUcn4Y2",(select cast(eventdatavalues #&gt;&gt; '{P3zswJ6JkpB, value}' as double precision) from programstageinstance where programstageinstanceid=psi.programstageinstanceid and eventdatavalues #&gt;&gt; '{P3zswJ6JkpB,value}' ~* '^(-?[0-9]+)(\.[0-9]+)?$') as "P3zswJ6JkpB",(select cast(eventdatavalues #&gt;&gt; '{DmiRxRNcX3n, value}' as double precision) from programstageinstance where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programstageinstanceid=psi.programstageinstanceid and eventdatavalues #&gt;&gt; '{DmiRxRNcX3n,value}' ~* '^(-?[0-9]+)(\.[0-9]+)?$') as "DmiRxRNcX3n",(select cast(eventdatavalues #&gt;&gt; '{ATRqIRJiseC, value}' as timestamp) from programstageinstance where programstageinstanceid=psi.programstageinstanceid and eventdatavalues #&gt;&gt; '{ATRqIRJiseC,value}' ~* '^\d{4}-\d{2}-\d{2}(\s|T)?((\d{2}:)(\d{2}:)?(\d{2}))?$') as "ATRqIRJiseC",(select cast(eventdatavalues #&gt;&gt; '{toKcoJGESze, value}' as timestamp) from programstageinstance where programstageinstanceid=psi.programstageinstanceid and eventdatavalues #&gt;&gt; '{toKcoJGESze,value}' ~* '^\d{4}-\d{2}-\d{2}(\s|T)?((\d{2}:)(\d{2}:)?(\d{2}))?$') as "toKcoJGESze",(select case when eventdatavalues #&gt;&gt; '{nsZ4vFrHGi7, value}' = 'true' then 1 when eventdatavalues #&gt;&gt; '{nsZ4vFrHGi7, value}' = 'false' then 0 else null end from programstageinstance where programstageinstanceid=psi.programstageinstanceid ) as "nsZ4vFrHGi7",(select eventdatavalues #&gt;&gt; '{m0yD4HreSwq, value}' from programstageinstance where programstageinstanceid=psi.programstageinstanceid ) as "m0yD4HreSwq",(select cast(eventdatavalues #&gt;&gt; '{e5sQbiicYd3, value}' as timestamp) from programstageinstance where programstageinstanceid=psi.programstageinstanceid and eventdatavalues #&gt;&gt; '{e5sQbiicYd3,value}' ~* '^\d{4}-\d{2}-\d{2}(\s|T)?((\d{2}:)(\d{2}:)?(\d{2}))?$') as "e5sQbiicYd3",(select cast(eventdatavalues #&gt;&gt; '{lP3zKUmL416, value}' as double precision) from programstageinstance where programstageinstanceid=psi.programstageinstanceid and eventdatavalues #&gt;&gt; '{lP3zKUmL416,value}' ~* '^(-?[0-9]+)(\.[0-9]+)?$') as "lP3zKUmL416",(select cast(eventdatavalues #&gt;&gt; '{gde2PZ86WRu, value}' as timestamp) from programstageinstance where programstageinstanceid=psi.programstageinstanceid and eventdatavalues #&gt;&gt; '{gde2PZ86WRu,value}' ~* '^\d{4}-\d{2}-\d{2}(\s|T)?((\d{2}:)(\d{2}:)?(\d{2}))?$') as "gde2PZ86WRu",(select case when eventdatavalues #&gt;&gt; '{Misu6Rn5qVx, value}' = 'true' then 1 when eventdatavalues #&gt;&gt; '{Misu6Rn5qVx, value}' = 'false' then 0 else null end from programstageinstance where programstageinstanceid=psi.programstageinstanceid ) as "Misu6Rn5qVx",(select cast(eventdatavalues #&gt;&gt; '{W9QXj6BeZpU, value}' as double precision) from programstageinstance where programstageinstanceid=psi.programstageinstanceid and eventdatavalues #&gt;&gt; '{W9QXj6BeZpU,value}' ~* '^(-?[0-9]+)(\.[0-9]+)?$') as "W9QXj6BeZpU",(select cast(eventdatavalues #&gt;&gt; '{F7Vkwf0h1NS, value}' as timestamp) from programstageinstance where programstageinstanceid=psi.programstageinstanceid and eventdatavalues #&gt;&gt; '{F7Vkwf0h1NS,value}' ~* '^\d{4}-\d{2}-\d{2}(\s|T)?((\d{2}:)(\d{2}:)?(\d{2}))?$') as "F7Vkwf0h1NS",(select cast(eventdatavalues #&gt;&gt; '{sTpP6ry3YPL, value}' as double precision) from programstageinstance where programstageinstanceid=psi.programstageinstanceid and eventdatavalues #&gt;&gt; '{sTpP6ry3YPL,value}' ~* '^(-?[0-9]+)(\.[0-9]+)?$') as "sTpP6ry3YPL",(select eventdatavalues #&gt;&gt; '{tPeVVRmM3Jj, value}' from programstageinstance where programstageinstanceid=psi.programstageinstanceid ) as "tPeVVRmM3Jj",(select cast(eventdatavalues #&gt;&gt; '{HTOg5UeDIou, value}' as double precision) from programstageinstance where programstageinstanceid=psi.programstageinstanceid and eventdatavalues #&gt;&gt; '{HTOg5UeDIou,value}' ~* '^(-?[0-9]+)(\.[0-9]+)?$') as "HTOg5UeDIou",(select cast(eventdatavalues #&gt;&gt; '{bstadwi0Umo, value}' as timestamp) from programstageinstance where programstageinstanceid=psi.programstageinstanceid and eventdatavalues #&gt;&gt; '{bstadwi0Umo,value}' ~* '^\d{4}-\d{2}-\d{2}(\s|T)?((\d{2}:)(\d{2}:)?(\d{2}))?$') as "bstadwi0Umo",(select cast(eventdatavalues #&gt;&gt; '{PDRznLn85NW, value}' as timestamp) from programstageinstance where programstageinstanceid=psi.programstageinstanceid and eventdatavalues #&gt;&gt; '{PDRznLn85NW,value}' ~* '^\d{4}-\d{2}-\d{2}(\s|T)?((\d{2}:)(\d{2}:)?(\d{2}))?$') as "PDRznLn85NW",(select eventdatavalues #&gt;&gt; '{hap3ktWImKY, value}' from programstageinstance where programstageinstanceid=psi.programstageinstanceid ) as "hap3ktWImKY",(select cast(eventdatavalues #&gt;&gt; '{sLRTFmXiWRS, value}' as double precision) from programstageinstance where programstageinstanceid=psi.programstageinstanceid and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eventdatavalues #&gt;&gt; '{sLRTFmXiWRS,value}' ~* '^(-?[0-9]+)(\.[0-9]+)?$') as "sLRTFmXiWRS",(select cast(eventdatavalues #&gt;&gt; '{QHV4kQfnGpW, value}' as timestamp) from programstageinstance where programstageinstanceid=psi.programstageinstanceid and eventdatavalues #&gt;&gt; '{QHV4kQfnGpW,value}' ~* '^\d{4}-\d{2}-\d{2}(\s|T)?((\d{2}:)(\d{2}:)?(\d{2}))?$') as "QHV4kQfnGpW",(select cast(eventdatavalues #&gt;&gt; '{wpGkhtZz4Ks, value}' as timestamp) from programstageinstance where programstageinstanceid=psi.programstageinstanceid and eventdatavalues #&gt;&gt; '{wpGkhtZz4Ks,value}' ~* '^\d{4}-\d{2}-\d{2}(\s|T)?((\d{2}:)(\d{2}:)?(\d{2}))?$') as "wpGkhtZz4Ks",(select cast(eventdatavalues #&gt;&gt; '{o1fbQZQ2O3F, value}' as bigint) from programstageinstance where programstageinstanceid=psi.programstageinstanceid and eventdatavalues #&gt;&gt; '{o1fbQZQ2O3F,value}' ~* '^(-?[0-9]+)(\.[0-9]+)?$') as "o1fbQZQ2O3F",(select eventdatavalues #&gt;&gt; '{h04jNFMW3NN, value}' from programstageinstance where programstageinstanceid=psi.programstageinstanceid ) as "h04jNFMW3NN",(select cast(eventdatavalues #&gt;&gt; '{PLwBoOXM375, value}' as timestamp) from programstageinstance where programstageinstanceid=psi.programstageinstanceid and eventdatavalues #&gt;&gt; '{PLwBoOXM375,value}' ~* '^\d{4}-\d{2}-\d{2}(\s|T)?((\d{2}:)(\d{2}:)?(\d{2}))?$') as "PLwBoOXM375",(select cast(eventdatavalues #&gt;&gt; '{Y9A80hu9EDg, value}' as bigint) from programstageinstance where programstageinstanceid=psi.programstageinstanceid and eventdatavalues #&gt;&gt; '{Y9A80hu9EDg,value}' ~* '^(-?[0-9]+)(\.[0-9]+)?$') as "Y9A80hu9EDg",(select eventdatavalues #&gt;&gt; '{fkp4VpUTSAy, value}' from programstageinstance where programstageinstanceid=psi.programstageinstanceid ) as "fkp4VpUTSAy",(select l.uid from maplegend l inner join programstageinstance on l.startvalue &lt;= cast(eventdatavalues #&gt;&gt; '{h1hueHtiE2W, value}' as double precision) and l.endvalue &gt; cast(eventdatavalues #&gt;&gt; '{h1hueHtiE2W, value}' as double precision) and l.maplegendsetid=925119 and programstageinstanceid=psi.programstageinstanceid and eventdatavalues #&gt;&gt; '{h1hueHtiE2W,value}' ~* '^(-?[0-9]+)(\.[0-9]+)?$') as "h1hueHtiE2W_q6Rr8JbEUa6",(select l.uid from maplegend l inner join programstageinstance on l.startvalue &lt;= cast(eventdatavalues #&gt;&gt; '{Y9A80hu9EDg, value}' as bigint) and l.endvalue &gt; cast(eventdatavalues #&gt;&gt; '{Y9A80hu9EDg, value}' as bigint) and l.maplegendsetid=958026 and programstageinstanceid=psi.programstageinstanceid and eventdatavalues #&gt;&gt; '{Y9A80hu9EDg,value}' ~* '^(-?[0-9]+)(\.[0-9]+)?$') as "Y9A80hu9EDg_qlfxv4pSiIg",(select value from trackedentityattributevalue where trackedentityinstanceid=pi.trackedentityinstanceid and trackedentityattributeid=739650) as "N3giNMNfTwW",(select value from trackedentityattributevalue where trackedentityinstanceid=pi.trackedentityinstanceid and trackedentityattributeid=235) as "uNR1IuFdtxv",(select value from trackedentityattributevalue where trackedentityinstanceid=pi.trackedentityinstanceid and trackedentityattributeid=799027) as "fqUVQp57yv7",(select value from trackedentityattributevalue where trackedentityinstanceid=pi.trackedentityinstanceid and trackedentityattributeid=840685) as "HAx0Hg9qe1u",(select value from trackedentityattributevalue where trackedentityinstanceid=pi.trackedentityinstanceid and trackedentityattributeid=234) as "jhYPHelSEyw",(select value from trackedentityattributevalue where trackedentityinstanceid=pi.trackedentityinstanceid and trackedentityattributeid=233) as "HC2gr7wtBaI",(select value from trackedentityattributevalue where trackedentityinstanceid=pi.trackedentityinstanceid and trackedentityattributeid=240) as "S1V6mq6Y8eb",(select cast(value as timestamp) from trackedentityattributevalue where trackedentityinstanceid=pi.trackedentityinstanceid and trackedentityattributeid=515 and value ~* '^\d{4}-\d{2}-\d{2}(\s|T)?((\d{2}:)(\d{2}:)?(\d{2}))?$') as "oEBsWWfu1FA",(select cast(value as double precision) from trackedentityattributevalue where trackedentityinstanceid=pi.trackedentityinstanceid and trackedentityattributeid=740917 and value ~* '^(-?[0-9]+)(\.[0-9]+)?$') as "GZNaDRbmg2o",(select value from trackedentityattributevalue where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trackedentityinstanceid=pi.trackedentityinstanceid and trackedentityattributeid=741067) as "dfIeOXKttVk",(select value from trackedentityattributevalue where trackedentityinstanceid=pi.trackedentityinstanceid and trackedentityattributeid=739651) as "pQZUFzTb5tg",(select value from trackedentityattributevalue where trackedentityinstanceid=pi.trackedentityinstanceid and trackedentityattributeid=750740) as "j8AFSBMHGo4",(select value from trackedentityattributevalue where trackedentityinstanceid=pi.trackedentityinstanceid and trackedentityattributeid=751440) as "cle4Lmpx3hQ",(select value from trackedentityattributevalue where trackedentityinstanceid=pi.trackedentityinstanceid and trackedentityattributeid=741069) as "sHik5VaLHAe",(select case when value = 'true' then 1 when value = 'false' then 0 else null end from trackedentityattributevalue where trackedentityinstanceid=pi.trackedentityinstanceid and trackedentityattributeid=745934) as "KlRhGKTxdoM",(select value from trackedentityattributevalue where trackedentityinstanceid=pi.trackedentityinstanceid and trackedentityattributeid=750088) as "S5nkgecwHTS",(select value from trackedentityattributevalue where trackedentityinstanceid=pi.trackedentityinstanceid and trackedentityattributeid=739658) as "Rw0p8JRLWnu",(select value from trackedentityattributevalue where trackedentityinstanceid=pi.trackedentityinstanceid and trackedentityattributeid=739664) as "gG8ZqTekT5F",(select value from trackedentityattributevalue where trackedentityinstanceid=pi.trackedentityinstanceid and trackedentityattributeid=743395) as "jmKTFaGDYb8",(select value from trackedentityattributevalue where trackedentityinstanceid=pi.trackedentityinstanceid and trackedentityattributeid=743396) as "VV3OxrYYHIc",(select value from trackedentityattributevalue where trackedentityinstanceid=pi.trackedentityinstanceid and trackedentityattributeid=517) as "BU5aUi2x8FP",(select cast(value as timestamp) from trackedentityattributevalue where trackedentityinstanceid=pi.trackedentityinstanceid and trackedentityattributeid=516 and value ~* '^\d{4}-\d{2}-\d{2}(\s|T)?((\d{2}:)(\d{2}:)?(\d{2}))?$') as "CnKpYTEpmPq",(select value from trackedentityattributevalue where trackedentityinstanceid=pi.trackedentityinstanceid and trackedentityattributeid=741063) as "Oxk8A1BYHNH",(select value from trackedentityattributevalue where trackedentityinstanceid=pi.trackedentityinstanceid and trackedentityattributeid=741075) as "wKJNUbCN5eb",(select cast(value as timestamp) from trackedentityattributevalue where trackedentityinstanceid=pi.trackedentityinstanceid and trackedentityattributeid=741053 and value ~* '^\d{4}-\d{2}-\d{2}(\s|T)?((\d{2}:)(\d{2}:)?(\d{2}))?$') as "d5a2oDqMJ41",(select value from trackedentityattributevalue where trackedentityinstanceid=pi.trackedentityinstanceid and trackedentityattributeid=741056) as "bDv0F5ES40R",(select l.uid from maplegend l inner join trackedentityattributevalue av on l.startvalue &lt;= cast(value as double precision) and l.endvalue &gt; cast(value as double precision) and l.maplegendsetid=917151 and av.trackedentityinstanceid=pi.trackedentityinstanceid and av.trackedentityattributeid=740917 and value ~* '^(-?[0-9]+)(\.[0-9]+)?$') as "GZNaDRbmg2o_ZvFCK0086xL",(select l.uid from maplegend l inner join trackedentityattributevalue av on l.startvalue &lt;= cast(value as double precision) and l.endvalue &gt; cast(value as double precision) and l.maplegendsetid=924792 and av.trackedentityinstanceid=pi.trackedentityinstanceid and av.trackedentityattributeid=740917 and value ~* '^(-?[0-9]+)(\.[0-9]+)?$') as "GZNaDRbmg2o_bkAouKyew5n",(select l.uid from maplegend l inner join trackedentityattributevalue av on l.startvalue &lt;= cast(value as double precision) and l.endvalue &gt; cast(value as double precision) and l.maplegendsetid=940471 and av.trackedentityinstanceid=pi.trackedentityinstanceid and av.trackedentityattributeid=740917 and value ~* '^(-?[0-9]+)(\.[0-9]+)?$') as "GZNaDRbmg2o_u5oiVfj1HSx",psi.uid,pi.uid,ps.uid,ao.uid,pi.enrollmentdate,pi.incidentdate,psi.executiondate,psi.duedate,psi.completeddate,psi.created,psi.lastupdated,pi.status,psi.status,psi.geometry,CASE WHEN 'POINT' = GeometryType(psi.geometry) THEN ST_X(psi.geometry) ELSE null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>END,CASE WHEN 'POINT' = GeometryType(psi.geometry) THEN ST_Y(psi.geometry) ELSE null END,ou.uid,</w:t>
      </w:r>
      <w:hyperlink r:id="rId4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ou.name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,ou.code,tei.uid,pi.geometry from programstageinstance psi inner join programinstance pi on psi.programinstanceid=pi.programinstanceid inner join programstage ps on psi.programstageid=ps.programstageid inner join program pr on pi.programid=pr.programid and pi.deleted is false inner join categoryoptioncombo ao on psi.attributeoptioncomboid=ao.categoryoptioncomboid left join trackedentityinstance tei on pi.trackedentityinstanceid=tei.trackedentityinstanceid and tei.deleted is false inner join organisationunit ou on psi.organisationunitid=ou.organisationunitid left join _orgunitstructure ous on psi.organisationunitid=ous.organisationunitid left join _organisationunitgroupsetstructure ougs on psi.organisationunitid=ougs.organisationunitid and (cast(date_trunc('month', psi.executiondate) as date)=ougs.startdate or ougs.startdate is null) inner join _categorystructure acs on psi.attributeoptioncomboid=acs.categoryoptioncomboid left join _dateperiodstructure dps on cast(psi.executiondate as date)=dps.dateperiod where psi.lastupdated &lt; '2021-06-16T06:40:34' and psi.executiondate &gt;= '2021-01-01T00:00:00' and psi.executiondate &lt; '2022-01-01T00:00:00' and pr.programid=739665 and psi.organisationunitid is not null and psi.executiondate is not null and psi.deleted is false ]; ERROR: invalid input syntax for type bigint: "1.5"; nested exception is org.postgresql.util.PSQLException: ERROR: invalid input syntax for type bigint: "1.5" at </w:t>
      </w:r>
      <w:hyperlink r:id="rId5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FutureTask.report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6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FutureTask.java:122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java.util.concurrent.FutureTask.get(</w:t>
      </w:r>
      <w:hyperlink r:id="rId7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FutureTask.java:192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commons.util.ConcurrentUtils.waitForCompletion(</w:t>
      </w:r>
      <w:hyperlink r:id="rId8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ConcurrentUtils.java:56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DefaultAnalyticsTableService.populateTables(</w:t>
      </w:r>
      <w:hyperlink r:id="rId9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faultAnalyticsTableService.java:277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DefaultAnalyticsTableService.update(</w:t>
      </w:r>
      <w:hyperlink r:id="rId10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faultAnalyticsTableService.java:167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DefaultAnalyticsTableGenerator.generateTables(</w:t>
      </w:r>
      <w:hyperlink r:id="rId11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faultAnalyticsTableGenerator.java:137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scheduling.AnalyticsTableJob.execute(</w:t>
      </w:r>
      <w:hyperlink r:id="rId12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nalyticsTableJob.java:8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scheduling.DefaultJobInstance.executeJob(</w:t>
      </w:r>
      <w:hyperlink r:id="rId13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faultJobInstance.java:175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scheduling.DefaultJobInstance.execute(</w:t>
      </w:r>
      <w:hyperlink r:id="rId14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faultJobInstance.java:96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scheduling.DefaultSchedulingManager.lambda$internalExecuteJobConfiguration$6(</w:t>
      </w:r>
      <w:hyperlink r:id="rId15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faultSchedulingManager.java:290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Executors$RunnableAdapter.call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16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Executors.java:51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r:id="rId17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FutureTask.run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18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FutureTask.java:266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r:id="rId19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org.springframework.scheduling.support.DelegatingErrorHandlingRunnable.run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20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legatingErrorHandlingRunnable.java:54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Executors$RunnableAdapter.call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21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Executors.java:51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r:id="rId22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FutureTask.run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23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FutureTask.java:266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java.util.concurrent.ScheduledThreadPoolExecutor$ScheduledFutureTask.access$201(</w:t>
      </w:r>
      <w:hyperlink r:id="rId24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ScheduledThreadPoolExecutor.java:180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ScheduledThreadPoolExecutor$ScheduledFutureTask.run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25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ScheduledThreadPoolExecutor.java:293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java.util.concurrent.ThreadPoolExecutor.runWorker(</w:t>
      </w:r>
      <w:hyperlink r:id="rId26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ThreadPoolExecutor.java:1149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util.concurrent.ThreadPoolExecutor$Worker.run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27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ThreadPoolExecutor.java:624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hyperlink r:id="rId28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ava.lang.Thread.run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(</w:t>
      </w:r>
      <w:hyperlink r:id="rId29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Thread.java:748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Caused by: org.springframework.dao.DataIntegrityViolationException: StatementCallback; SQL [insert into analytics_event_temp_ozwhbfth687_2021 ("uidlevel1","uidlevel2","uidlevel3","uidlevel4","rrl8cC3hxOd","QcZgJFbuirk","iOqOuSd21ai","Hze6Di7ZYeW","NQzJEPsoRlE","daily","weekly","weeklywednesday","weeklythursday","weeklysaturday","weeklysunday","biweekly","monthly","bimonthly","quarterly","sixmonthly","sixmonthlyapril","sixmonthlynov","yearly","financialapril","financialjuly","financialoct","financialnov","wR4HCwQJyLJ","AvISjQAw9t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>w","sbwXCY0TFV4","h1hueHtiE2W","xkLefnyxpW2","Rjz2diYiP7Q","ppY47WryYUT","CLZNwQOQRIw","uHYLtbXUYvW","EcRMZpGQcLU","q1emHswkl5x","VIBGpBzq1i0","sCth2LIZgOQ","WdtdaiqFvss","MwCDGsEzLDj","BaA96wAsGMD","uEGRRVCCiEg","TfLByjouHIz","SP94T5fzGmr","y4fMXkuYeIw","uqFbQTyO8s0","CCICoGXeSSY","gIGIRHtrqa4","nhN4CtH2BwL","hT2J2WqGRUI","D6fdzUcn4Y2","P3zswJ6JkpB","DmiRxRNcX3n","ATRqIRJiseC","toKcoJGESze","nsZ4vFrHGi7","m0yD4HreSwq","e5sQbiicYd3","lP3zKUmL416","gde2PZ86WRu","Misu6Rn5qVx","W9QXj6BeZpU","F7Vkwf0h1NS","sTpP6ry3YPL","tPeVVRmM3Jj","HTOg5UeDIou","bstadwi0Umo","PDRznLn85NW","hap3ktWImKY","sLRTFmXiWRS","QHV4kQfnGpW","wpGkhtZz4Ks","o1fbQZQ2O3F","h04jNFMW3NN","PLwBoOXM375","Y9A80hu9EDg","fkp4VpUTSAy","h1hueHtiE2W_q6Rr8JbEUa6","Y9A80hu9EDg_qlfxv4pSiIg","N3giNMNfTwW","uNR1IuFdtxv","fqUVQp57yv7","HAx0Hg9qe1u","jhYPHelSEyw","HC2gr7wtBaI","S1V6mq6Y8eb","oEBsWWfu1FA","GZNaDRbmg2o","dfIeOXKttVk","pQZUFzTb5tg","j8AFSBMHGo4","cle4Lmpx3hQ","sHik5VaLHAe","KlRhGKTxdoM","S5nkgecwHTS","Rw0p8JRLWnu","gG8ZqTekT5F","jmKTFaGDYb8","VV3OxrYYHIc","BU5aUi2x8FP","CnKpYTEpmPq","Oxk8A1BYHNH","wKJNUbCN5eb","d5a2oDqMJ41","bDv0F5ES40R","GZNaDRbmg2o_ZvFCK0086xL","GZNaDRbmg2o_bkAouKyew5n","GZNaDRbmg2o_u5oiVfj1HSx","psi","pi","ps","ao","enrollmentdate","incidentdate","executiondate","duedate","completeddate","created","lastupdated","pistatus","psistatus","psigeometry","longitude","latitude","ou","ouname","oucode","tei","pigeometry") select ous."uidlevel1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uidlevel2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uidlevel3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uidlevel4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rrl8cC3hxOd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QcZgJFbuirk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iOqOuSd21ai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Hze6Di7ZYeW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oug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NQzJEPsoRlE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,dps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dai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wednes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thurs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satur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weeklysunda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biweek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month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bimonth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quarter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sixmonth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sixmonthlyapril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sixmonthlynov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year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financialapril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financialjuly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>",dps."</w:t>
      </w:r>
      <w:proofErr w:type="gramStart"/>
      <w:r>
        <w:rPr>
          <w:rFonts w:ascii="Helvetica" w:hAnsi="Helvetica" w:cs="Helvetica"/>
          <w:sz w:val="21"/>
          <w:szCs w:val="21"/>
          <w:shd w:val="clear" w:color="auto" w:fill="FFFFFF"/>
        </w:rPr>
        <w:t>financialoct</w:t>
      </w:r>
      <w:proofErr w:type="gramEnd"/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",dps."financialnov",(select cast(eventdatavalues #&gt;&gt; '{wR4HCwQJyLJ, value}' as double precision) from programstageinstance where programstageinstanceid=psi.programstageinstanceid and eventdatavalues #&gt;&gt; '{wR4HCwQJyLJ,value}' ~* '^(-?[0-9]+)(\.[0-9]+)?$') as "wR4HCwQJyLJ",(select eventdatavalues #&gt;&gt; '{AvISjQAw9tw, value}' from programstageinstance where programstageinstanceid=psi.programstageinstanceid ) as "AvISjQAw9tw",(select eventdatavalues #&gt;&gt; '{sbwXCY0TFV4, value}' from programstageinstance where programstageinstanceid=psi.programstageinstanceid ) as "sbwXCY0TFV4",(select cast(eventdatavalues #&gt;&gt; '{h1hueHtiE2W, value}' as double precision) from programstageinstance where programstageinstanceid=psi.programstageinstanceid and eventdatavalues #&gt;&gt; '{h1hueHtiE2W,value}' ~* '^(-?[0-9]+)(\.[0-9]+)?$') as "h1hueHtiE2W",(select case when eventdatavalues #&gt;&gt; '{xkLefnyxpW2, value}' = 'true' then 1 when eventdatavalues #&gt;&gt; '{xkLefnyxpW2, value}' = 'false' then 0 else null end from programstageinstance where programstageinstanceid=psi.programstageinstanceid ) as "xkLefnyxpW2",(select eventdatavalues #&gt;&gt; '{Rjz2diYiP7Q, value}' from programstageinstance where programstageinstanceid=psi.programstageinstanceid ) as "Rjz2diYiP7Q",(select eventdatavalues #&gt;&gt; '{ppY47WryYUT, value}' from programstageinstance where programstageinstanceid=psi.programstageinstanceid ) as "ppY47WryYUT",(select eventdatavalues #&gt;&gt; '{CLZNwQOQRIw, value}' from programstageinstance where programstageinstanceid=psi.programstageinstanceid ) as "CLZNwQOQRIw",(select case when eventdatavalues #&gt;&gt; '{uHYLtbXUYvW, value}' = 'true' then 1 when eventdatavalues #&gt;&gt; '{uHYLtbXUYvW, value}' = 'false' then 0 else null end from programstageinstance where programstageinstanceid=psi.programstageinstanceid ) as "uHYLtbXUYvW",(select cast(eventdatavalues #&gt;&gt; '{EcRMZpGQcLU, value}' as timestamp) from programstageinstance where programstageinstanceid=psi.programstageinstanceid and eventdatavalues #&gt;&gt; '{EcRMZpGQcLU,value}' ~* '^\d{4}-\d{2}-\d{2}(\s|T)?((\d{2}:)(\d{2}:)?(\d{2}))?$') as "EcRMZpGQcLU",(select cast(eventdatavalues #&gt;&gt; '{q1emHswkl5x, value}' as double precision) from programstageinstance where programstageinstanceid=psi.programstageinstanceid and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eventdatavalues #&gt;&gt; '{q1emHswkl5x,value}' ~* '^(-?[0-9]+)(\.[0-9]+)?$') as "q1emHswkl5x",(select cast(eventdatavalues #&gt;&gt; '{VIBGpBzq1i0, value}' as timestamp) from programstageinstance where programstageinstanceid=psi.programstageinstanceid and eventdatavalues #&gt;&gt; '{VIBGpBzq1i0,value}' ~* '^\d{4}-\d{2}-\d{2}(\s|T)?((\d{2}:)(\d{2}:)?(\d{2}))?$') as "VIBGpBzq1i0",(select cast(eventdatavalues #&gt;&gt; '{sCth2LIZgOQ, value}' as double precision) from programstageinstance where programstageinstanceid=psi.programstageinstanceid and eventdatavalues #&gt;&gt; '{sCth2LIZgOQ,value}' ~* '^(-?[0-9]+)(\.[0-9]+)?$') as "sCth2LIZgOQ",(select eventdatavalues #&gt;&gt; '{WdtdaiqFvss, value}' from programstageinstance where programstageinstanceid=psi.programstageinstanceid ) as "WdtdaiqFvss",(select case when eventdatavalues #&gt;&gt; '{MwCDGsEzLDj, value}' = 'true' then 1 when eventdatavalues #&gt;&gt; '{MwCDGsEzLDj, value}' = 'false' then 0 else null end from programstageinstance where programstageinstanceid=psi.programstageinstanceid ) as "MwCDGsEzLDj",(select cast(eventdatavalues #&gt;&gt; '{BaA96wAsGMD, value}' as timestamp) from programstageinstance where programstageinstanceid=psi.programstageinstanceid and eventdatavalues #&gt;&gt; '{BaA96wAsGMD,value}' ~* '^\d{4}-\d{2}-\d{2}(\s|T)?((\d{2}:)(\d{2}:)?(\d{2}))?$') as "BaA96wAsGMD",(select eventdatavalues #&gt;&gt; '{uEGRRVCCiEg, value}' from programstageinstance where programstageinstanceid=psi.programstageinstanceid ) as "uEGRRVCCiEg",(select eventdatavalues #&gt;&gt; '{TfLByjouHIz, value}' from programstageinstance where programstageinstanceid=psi.programstageinstanceid ) as "TfLByjouHIz",(select eventdatavalues #&gt;&gt; '{SP94T5fzGmr, value}' from programstageinstance where programstageinstanceid=psi.programstageinstanceid ) as "SP94T5fzGmr",(select cast(eventdatavalues #&gt;&gt; '{y4fMXkuYeIw, value}' as double precision) from programstageinstance where programstageinstanceid=psi.programstageinstanceid and eventdatavalues #&gt;&gt; '{y4fMXkuYeIw,value}' ~* '^(-?[0-9]+)(\.[0-9]+)?$') as "y4fMXkuYeIw",(select cast(eventdatavalues #&gt;&gt; '{uqFbQTyO8s0, value}' as bigint) from programstageinstance where programstageinstanceid=psi.programstageinstanceid and eventdatavalues #&gt;&gt; '{uqFbQTyO8s0,value}' ~* '^(-?[0-9]+)(\.[0-9]+)?$') as "uqFbQTyO8s0",(select eventdatavalues #&gt;&gt; '{CCICoGXeSSY, value}' from programstageinstance where programstageinstanceid=psi.programstageinstanceid ) as "CCICoGXeSSY",(select cast(eventdatavalues #&gt;&gt; '{gIGIRHtrqa4, value}' as double precision) from programstageinstance where programstageinstanceid=psi.programstageinstanceid and eventdatavalues #&gt;&gt; '{gIGIRHtrqa4,value}' ~* '^(-?[0-9]+)(\.[0-9]+)?$') as "gIGIRHtrqa4",(select eventdatavalues #&gt;&gt; '{nhN4CtH2BwL, value}' from programstageinstance where programstageinstanceid=psi.programstageinstanceid ) as "nhN4CtH2BwL",(select eventdatavalues #&gt;&gt; '{hT2J2WqGRUI, value}' from programstageinstance where programstageinstanceid=psi.programstageinstanceid ) as "hT2J2WqGRUI",(select eventdatavalues #&gt;&gt; '{D6fdzUcn4Y2, value}' from programstageinstance where programstageinstanceid=psi.programstageinstanceid ) as "D6fdzUcn4Y2",(select cast(eventdatavalues #&gt;&gt; '{P3zswJ6JkpB, value}' as double precision) from programstageinstance where programstageinstanceid=psi.programstageinstanceid and eventdatavalues #&gt;&gt; '{P3zswJ6JkpB,value}' ~* '^(-?[0-9]+)(\.[0-9]+)?$') as "P3zswJ6JkpB",(select cast(eventdatavalues #&gt;&gt; '{DmiRxRNcX3n, value}' as double precision) from programstageinstance where programstageinstanceid=psi.programstageinstanceid and eventdatavalues #&gt;&gt; '{DmiRxRNcX3n,value}' ~* '^(-?[0-9]+)(\.[0-9]+)?$') as "DmiRxRNcX3n",(select cast(eventdatavalues #&gt;&gt; '{ATRqIRJiseC, value}' as timestamp) from programstageinstance where programstageinstanceid=psi.programstageinstanceid and eventdatavalues #&gt;&gt; '{ATRqIRJiseC,value}' ~* '^\d{4}-\d{2}-\d{2}(\s|T)?((\d{2}:)(\d{2}:)?(\d{2}))?$') as "ATRqIRJiseC",(select cast(eventdatavalues #&gt;&gt; '{toKcoJGESze, value}' as timestamp) from programstageinstance where programstageinstanceid=psi.programstageinstanceid and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eventdatavalues #&gt;&gt; '{toKcoJGESze,value}' ~* '^\d{4}-\d{2}-\d{2}(\s|T)?((\d{2}:)(\d{2}:)?(\d{2}))?$') as "toKcoJGESze",(select case when eventdatavalues #&gt;&gt; '{nsZ4vFrHGi7, value}' = 'true' then 1 when eventdatavalues #&gt;&gt; '{nsZ4vFrHGi7, value}' = 'false' then 0 else null end from programstageinstance where programstageinstanceid=psi.programstageinstanceid ) as "nsZ4vFrHGi7",(select eventdatavalues #&gt;&gt; '{m0yD4HreSwq, value}' from programstageinstance where programstageinstanceid=psi.programstageinstanceid ) as "m0yD4HreSwq",(select cast(eventdatavalues #&gt;&gt; '{e5sQbiicYd3, value}' as timestamp) from programstageinstance where programstageinstanceid=psi.programstageinstanceid and eventdatavalues #&gt;&gt; '{e5sQbiicYd3,value}' ~* '^\d{4}-\d{2}-\d{2}(\s|T)?((\d{2}:)(\d{2}:)?(\d{2}))?$') as "e5sQbiicYd3",(select cast(eventdatavalues #&gt;&gt; '{lP3zKUmL416, value}' as double precision) from programstageinstance where programstageinstanceid=psi.programstageinstanceid and eventdatavalues #&gt;&gt; '{lP3zKUmL416,value}' ~* '^(-?[0-9]+)(\.[0-9]+)?$') as "lP3zKUmL416",(select cast(eventdatavalues #&gt;&gt; '{gde2PZ86WRu, value}' as timestamp) from programstageinstance where programstageinstanceid=psi.programstageinstanceid and eventdatavalues #&gt;&gt; '{gde2PZ86WRu,value}' ~* '^\d{4}-\d{2}-\d{2}(\s|T)?((\d{2}:)(\d{2}:)?(\d{2}))?$') as "gde2PZ86WRu",(select case when eventdatavalues #&gt;&gt; '{Misu6Rn5qVx, value}' = 'true' then 1 when eventdatavalues #&gt;&gt; '{Misu6Rn5qVx, value}' = 'false' then 0 else null end from programstageinstance where programstageinstanceid=psi.programstageinstanceid ) as "Misu6Rn5qVx",(select cast(eventdatavalues #&gt;&gt; '{W9QXj6BeZpU, value}' as double precision) from programstageinstance where programstageinstanceid=psi.programstageinstanceid and eventdatavalues #&gt;&gt; '{W9QXj6BeZpU,value}' ~* '^(-?[0-9]+)(\.[0-9]+)?$') as "W9QXj6BeZpU",(select cast(eventdatavalues #&gt;&gt; '{F7Vkwf0h1NS, value}' as timestamp) from programstageinstance where programstageinstanceid=psi.programstageinstanceid and eventdatavalues #&gt;&gt; '{F7Vkwf0h1NS,value}' ~* '^\d{4}-\d{2}-\d{2}(\s|T)?((\d{2}:)(\d{2}:)?(\d{2}))?$') as "F7Vkwf0h1NS",(select cast(eventdatavalues #&gt;&gt; '{sTpP6ry3YPL, value}' as double precision) from programstageinstance where programstageinstanceid=psi.programstageinstanceid and eventdatavalues #&gt;&gt; '{sTpP6ry3YPL,value}' ~* '^(-?[0-9]+)(\.[0-9]+)?$') as "sTpP6ry3YPL",(select eventdatavalues #&gt;&gt; '{tPeVVRmM3Jj, value}' from programstageinstance where programstageinstanceid=psi.programstageinstanceid ) as "tPeVVRmM3Jj",(select cast(eventdatavalues #&gt;&gt; '{HTOg5UeDIou, value}' as double precision) from programstageinstance where programstageinstanceid=psi.programstageinstanceid and eventdatavalues #&gt;&gt; '{HTOg5UeDIou,value}' ~* '^(-?[0-9]+)(\.[0-9]+)?$') as "HTOg5UeDIou",(select cast(eventdatavalues #&gt;&gt; '{bstadwi0Umo, value}' as timestamp) from programstageinstance where programstageinstanceid=psi.programstageinstanceid and eventdatavalues #&gt;&gt; '{bstadwi0Umo,value}' ~* '^\d{4}-\d{2}-\d{2}(\s|T)?((\d{2}:)(\d{2}:)?(\d{2}))?$') as "bstadwi0Umo",(select cast(eventdatavalues #&gt;&gt; '{PDRznLn85NW, value}' as timestamp) from programstageinstance where programstageinstanceid=psi.programstageinstanceid and eventdatavalues #&gt;&gt; '{PDRznLn85NW,value}' ~* '^\d{4}-\d{2}-\d{2}(\s|T)?((\d{2}:)(\d{2}:)?(\d{2}))?$') as "PDRznLn85NW",(select eventdatavalues #&gt;&gt; '{hap3ktWImKY, value}' from programstageinstance where programstageinstanceid=psi.programstageinstanceid ) as "hap3ktWImKY",(select cast(eventdatavalues #&gt;&gt; '{sLRTFmXiWRS, value}' as double precision) from programstageinstance where programstageinstanceid=psi.programstageinstanceid and eventdatavalues #&gt;&gt; '{sLRTFmXiWRS,value}' ~* '^(-?[0-9]+)(\.[0-9]+)?$') as "sLRTFmXiWRS",(select cast(eventdatavalues #&gt;&gt; '{QHV4kQfnGpW, value}' as timestamp) from programstageinstance where programstageinstanceid=psi.programstageinstanceid and eventdatavalues #&gt;&gt; '{QHV4kQfnGpW,value}' ~* '^\d{4}-\d{2}-\d{2}(\s|T)?((\d{2}:)(\d{2}:)?(\d{2}))?$') as "QHV4kQfnGpW",(select cast(eventdatavalues #&gt;&gt; '{wpGkhtZz4Ks, value}' as timestamp) from programstageinstance where programstageinstanceid=psi.programstageinstanceid and eventdatavalues #&gt;&gt; '{wpGkhtZz4Ks,value}' ~* '^\d{4}-\d{2}-\d{2}(\s|T)?((\d{2}:)(\d{2}:)?(\d{2}))?$') as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 xml:space="preserve">"wpGkhtZz4Ks",(select cast(eventdatavalues #&gt;&gt; '{o1fbQZQ2O3F, value}' as bigint) from programstageinstance where programstageinstanceid=psi.programstageinstanceid and eventdatavalues #&gt;&gt; '{o1fbQZQ2O3F,value}' ~* '^(-?[0-9]+)(\.[0-9]+)?$') as "o1fbQZQ2O3F",(select eventdatavalues #&gt;&gt; '{h04jNFMW3NN, value}' from programstageinstance where programstageinstanceid=psi.programstageinstanceid ) as "h04jNFMW3NN",(select cast(eventdatavalues #&gt;&gt; '{PLwBoOXM375, value}' as timestamp) from programstageinstance where programstageinstanceid=psi.programstageinstanceid and eventdatavalues #&gt;&gt; '{PLwBoOXM375,value}' ~* '^\d{4}-\d{2}-\d{2}(\s|T)?((\d{2}:)(\d{2}:)?(\d{2}))?$') as "PLwBoOXM375",(select cast(eventdatavalues #&gt;&gt; '{Y9A80hu9EDg, value}' as bigint) from programstageinstance where programstageinstanceid=psi.programstageinstanceid and eventdatavalues #&gt;&gt; '{Y9A80hu9EDg,value}' ~* '^(-?[0-9]+)(\.[0-9]+)?$') as "Y9A80hu9EDg",(select eventdatavalues #&gt;&gt; '{fkp4VpUTSAy, value}' from programstageinstance where programstageinstanceid=psi.programstageinstanceid ) as "fkp4VpUTSAy",(select l.uid from maplegend l inner join programstageinstance on l.startvalue &lt;= cast(eventdatavalues #&gt;&gt; '{h1hueHtiE2W, value}' as double precision) and l.endvalue &gt; cast(eventdatavalues #&gt;&gt; '{h1hueHtiE2W, value}' as double precision) and l.maplegendsetid=925119 and programstageinstanceid=psi.programstageinstanceid and eventdatavalues #&gt;&gt; '{h1hueHtiE2W,value}' ~* '^(-?[0-9]+)(\.[0-9]+)?$') as "h1hueHtiE2W_q6Rr8JbEUa6",(select l.uid from maplegend l inner join programstageinstance on l.startvalue &lt;= cast(eventdatavalues #&gt;&gt; '{Y9A80hu9EDg, value}' as bigint) and l.endvalue &gt; cast(eventdatavalues #&gt;&gt; '{Y9A80hu9EDg, value}' as bigint) and l.maplegendsetid=958026 and programstageinstanceid=psi.programstageinstanceid and eventdatavalues #&gt;&gt; '{Y9A80hu9EDg,value}' ~* '^(-?[0-9]+)(\.[0-9]+)?$') as "Y9A80hu9EDg_qlfxv4pSiIg",(select value from trackedentityattributevalue where trackedentityinstanceid=pi.trackedentityinstanceid and trackedentityattributeid=739650) as "N3giNMNfTwW",(select value from trackedentityattributevalue where trackedentityinstanceid=pi.trackedentityinstanceid and trackedentityattributeid=235) as "uNR1IuFdtxv",(select value from trackedentityattributevalue where trackedentityinstanceid=pi.trackedentityinstanceid and trackedentityattributeid=799027) as "fqUVQp57yv7",(select value from trackedentityattributevalue where trackedentityinstanceid=pi.trackedentityinstanceid and trackedentityattributeid=840685) as "HAx0Hg9qe1u",(select value from trackedentityattributevalue where trackedentityinstanceid=pi.trackedentityinstanceid and trackedentityattributeid=234) as "jhYPHelSEyw",(select value from trackedentityattributevalue where trackedentityinstanceid=pi.trackedentityinstanceid and trackedentityattributeid=233) as "HC2gr7wtBaI",(select value from trackedentityattributevalue where trackedentityinstanceid=pi.trackedentityinstanceid and trackedentityattributeid=240) as "S1V6mq6Y8eb",(select cast(value as timestamp) from trackedentityattributevalue where trackedentityinstanceid=pi.trackedentityinstanceid and trackedentityattributeid=515 and value ~* '^\d{4}-\d{2}-\d{2}(\s|T)?((\d{2}:)(\d{2}:)?(\d{2}))?$') as "oEBsWWfu1FA",(select cast(value as double precision) from trackedentityattributevalue where trackedentityinstanceid=pi.trackedentityinstanceid and trackedentityattributeid=740917 and value ~* '^(-?[0-9]+)(\.[0-9]+)?$') as "GZNaDRbmg2o",(select value from trackedentityattributevalue where trackedentityinstanceid=pi.trackedentityinstanceid and trackedentityattributeid=741067) as "dfIeOXKttVk",(select value from trackedentityattributevalue where trackedentityinstanceid=pi.trackedentityinstanceid and trackedentityattributeid=739651) as "pQZUFzTb5tg",(select value from trackedentityattributevalue where trackedentityinstanceid=pi.trackedentityinstanceid and trackedentityattributeid=750740) as "j8AFSBMHGo4",(select value from trackedentityattributevalue where trackedentityinstanceid=pi.trackedentityinstanceid and trackedentityattributeid=751440) as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>"cle4Lmpx3hQ",(select value from trackedentityattributevalue where trackedentityinstanceid=pi.trackedentityinstanceid and trackedentityattributeid=741069) as "sHik5VaLHAe",(select case when value = 'true' then 1 when value = 'false' then 0 else null end from trackedentityattributevalue where trackedentityinstanceid=pi.trackedentityinstanceid and trackedentityattributeid=745934) as "KlRhGKTxdoM",(select value from trackedentityattributevalue where trackedentityinstanceid=pi.trackedentityinstanceid and trackedentityattributeid=750088) as "S5nkgecwHTS",(select value from trackedentityattributevalue where trackedentityinstanceid=pi.trackedentityinstanceid and trackedentityattributeid=739658) as "Rw0p8JRLWnu",(select value from trackedentityattributevalue where trackedentityinstanceid=pi.trackedentityinstanceid and trackedentityattributeid=739664) as "gG8ZqTekT5F",(select value from trackedentityattributevalue where trackedentityinstanceid=pi.trackedentityinstanceid and trackedentityattributeid=743395) as "jmKTFaGDYb8",(select value from trackedentityattributevalue where trackedentityinstanceid=pi.trackedentityinstanceid and trackedentityattributeid=743396) as "VV3OxrYYHIc",(select value from trackedentityattributevalue where trackedentityinstanceid=pi.trackedentityinstanceid and trackedentityattributeid=517) as "BU5aUi2x8FP",(select cast(value as timestamp) from trackedentityattributevalue where trackedentityinstanceid=pi.trackedentityinstanceid and trackedentityattributeid=516 and value ~* '^\d{4}-\d{2}-\d{2}(\s|T)?((\d{2}:)(\d{2}:)?(\d{2}))?$') as "CnKpYTEpmPq",(select value from trackedentityattributevalue where trackedentityinstanceid=pi.trackedentityinstanceid and trackedentityattributeid=741063) as "Oxk8A1BYHNH",(select value from trackedentityattributevalue where trackedentityinstanceid=pi.trackedentityinstanceid and trackedentityattributeid=741075) as "wKJNUbCN5eb",(select cast(value as timestamp) from trackedentityattributevalue where trackedentityinstanceid=pi.trackedentityinstanceid and trackedentityattributeid=741053 and value ~* '^\d{4}-\d{2}-\d{2}(\s|T)?((\d{2}:)(\d{2}:)?(\d{2}))?$') as "d5a2oDqMJ41",(select value from trackedentityattributevalue where trackedentityinstanceid=pi.trackedentityinstanceid and trackedentityattributeid=741056) as "bDv0F5ES40R",(select l.uid from maplegend l inner join trackedentityattributevalue av on l.startvalue &lt;= cast(value as double precision) and l.endvalue &gt; cast(value as double precision) and l.maplegendsetid=917151 and av.trackedentityinstanceid=pi.trackedentityinstanceid and av.trackedentityattributeid=740917 and value ~* '^(-?[0-9]+)(\.[0-9]+)?$') as "GZNaDRbmg2o_ZvFCK0086xL",(select l.uid from maplegend l inner join trackedentityattributevalue av on l.startvalue &lt;= cast(value as double precision) and l.endvalue &gt; cast(value as double precision) and l.maplegendsetid=924792 and av.trackedentityinstanceid=pi.trackedentityinstanceid and av.trackedentityattributeid=740917 and value ~* '^(-?[0-9]+)(\.[0-9]+)?$') as "GZNaDRbmg2o_bkAouKyew5n",(select l.uid from maplegend l inner join trackedentityattributevalue av on l.startvalue &lt;= cast(value as double precision) and l.endvalue &gt; cast(value as double precision) and l.maplegendsetid=940471 and av.trackedentityinstanceid=pi.trackedentityinstanceid and av.trackedentityattributeid=740917 and value ~* '^(-?[0-9]+)(\.[0-9]+)?$') as "GZNaDRbmg2o_u5oiVfj1HSx",psi.uid,pi.uid,ps.uid,ao.uid,pi.enrollmentdate,pi.incidentdate,psi.executiondate,psi.duedate,psi.completeddate,psi.created,psi.lastupdated,pi.status,psi.status,psi.geometry,CASE WHEN 'POINT' = GeometryType(psi.geometry) THEN ST_X(psi.geometry) ELSE null END,CASE WHEN 'POINT' = GeometryType(psi.geometry) THEN ST_Y(psi.geometry) ELSE null END,ou.uid,</w:t>
      </w:r>
      <w:hyperlink r:id="rId30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ou.name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,ou.code,tei.uid,pi.geometry from programstageinstance psi inner join programinstance pi on psi.programinstanceid=pi.programinstanceid inner join programstage ps on psi.programstageid=ps.programstageid inner join program pr on pi.programid=pr.programid and pi.deleted is false inner join categoryoptioncombo ao on psi.attributeoptioncomboid=ao.categoryoptioncomboid left join trackedentityinstance tei on pi.trackedentityinstanceid=tei.trackedentityinstanceid and tei.deleted is false inner join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>organisationunit ou on psi.organisationunitid=ou.organisationunitid left join _orgunitstructure ous on psi.organisationunitid=ous.organisationunitid left join _organisationunitgroupsetstructure ougs on psi.organisationunitid=ougs.organisationunitid and (cast(date_trunc('month', psi.executiondate) as date)=ougs.startdate or ougs.startdate is null) inner join _categorystructure acs on psi.attributeoptioncomboid=acs.categoryoptioncomboid left join _dateperiodstructure dps on cast(psi.executiondate as date)=dps.dateperiod where psi.lastupdated &lt; '2021-06-16T06:40:34' and psi.executiondate &gt;= '2021-01-01T00:00:00' and psi.executiondate &lt; '2022-01-01T00:00:00' and pr.programid=739665 and psi.organisationunitid is not null and psi.executiondate is not null and psi.deleted is false ]; ERROR: invalid input syntax for type bigint: "1.5"; nested exception is org.postgresql.util.PSQLException: ERROR: invalid input syntax for type bigint: "1.5" at org.springframework.jdbc.support.SQLStateSQLExceptionTranslator.doTranslate(</w:t>
      </w:r>
      <w:hyperlink r:id="rId31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SQLStateSQLExceptionTranslator.java:104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support.AbstractFallbackSQLExceptionTranslator.translate(</w:t>
      </w:r>
      <w:hyperlink r:id="rId32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bstractFallbackSQLExceptionTranslator.java:70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support.AbstractFallbackSQLExceptionTranslator.translate(</w:t>
      </w:r>
      <w:hyperlink r:id="rId33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bstractFallbackSQLExceptionTranslator.java:79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support.AbstractFallbackSQLExceptionTranslator.translate(</w:t>
      </w:r>
      <w:hyperlink r:id="rId34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bstractFallbackSQLExceptionTranslator.java:79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core.JdbcTemplate.translateException(</w:t>
      </w:r>
      <w:hyperlink r:id="rId35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dbcTemplate.java:154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core.JdbcTemplate.execute(</w:t>
      </w:r>
      <w:hyperlink r:id="rId36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dbcTemplate.java:393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core.JdbcTemplate.execute(</w:t>
      </w:r>
      <w:hyperlink r:id="rId37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dbcTemplate.java:43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AbstractJdbcTableManager.invokeTimeAndLog(</w:t>
      </w:r>
      <w:hyperlink r:id="rId38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bstractJdbcTableManager.java:577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AbstractEventJdbcTableManager.populateTableInternal(</w:t>
      </w:r>
      <w:hyperlink r:id="rId39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bstractEventJdbcTableManager.java:202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JdbcEventAnalyticsTableManager.populateTable(</w:t>
      </w:r>
      <w:hyperlink r:id="rId40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dbcEventAnalyticsTableManager.java:335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hisp.dhis.analytics.table.AbstractJdbcTableManager.populateTablesAsync(</w:t>
      </w:r>
      <w:hyperlink r:id="rId41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bstractJdbcTableManager.java:284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sun.reflect.GeneratedMethodAccessor3095.invoke(Unknown Source) at sun.reflect.DelegatingMethodAccessorImpl.invoke(</w:t>
      </w:r>
      <w:hyperlink r:id="rId42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DelegatingMethodAccessorImpl.java:43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java.lang.reflect.Method.invoke(</w:t>
      </w:r>
      <w:hyperlink r:id="rId43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Method.java:498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aop.support.AopUtils.invokeJoinpointUsingReflection(</w:t>
      </w:r>
      <w:hyperlink r:id="rId44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opUtils.java:344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aop.framework.ReflectiveMethodInvocation.invokeJoinpoint(</w:t>
      </w:r>
      <w:hyperlink r:id="rId45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ReflectiveMethodInvocation.java:198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aop.framework.ReflectiveMethodInvocation.proceed(</w:t>
      </w:r>
      <w:hyperlink r:id="rId46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ReflectiveMethodInvocation.java:163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aop.interceptor.AsyncExecutionInterceptor.lambda$invoke$0(</w:t>
      </w:r>
      <w:hyperlink r:id="rId47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AsyncExecutionInterceptor.java:115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... 6 more Caused by: org.postgresql.util.PSQLException: ERROR: invalid input syntax for type bigint: "1.5" at org.postgresql.core.v3.QueryExecutorImpl.receiveErrorResponse(</w:t>
      </w:r>
      <w:hyperlink r:id="rId48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QueryExecutorImpl.java:2440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core.v3.QueryExecutorImpl.processResults(</w:t>
      </w:r>
      <w:hyperlink r:id="rId49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QueryExecutorImpl.java:2183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core.v3.QueryExecutorImpl.execute(</w:t>
      </w:r>
      <w:hyperlink r:id="rId50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QueryExecutorImpl.java:308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jdbc.PgStatement.executeInternal(</w:t>
      </w:r>
      <w:hyperlink r:id="rId51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PgStatement.java:44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jdbc.PgStatement.execute(</w:t>
      </w:r>
      <w:hyperlink r:id="rId52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PgStatement.java:365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jdbc.PgStatement.executeWithFlags(</w:t>
      </w:r>
      <w:hyperlink r:id="rId53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PgStatement.java:307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jdbc.PgStatement.executeCachedSql(</w:t>
      </w:r>
      <w:hyperlink r:id="rId54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PgStatement.java:293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jdbc.PgStatement.executeWithFlags(</w:t>
      </w:r>
      <w:hyperlink r:id="rId55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PgStatement.java:270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postgresql.jdbc.PgStatement.execute(</w:t>
      </w:r>
      <w:hyperlink r:id="rId56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PgStatement.java:266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com.mchange.v2.c3p0.impl.NewProxyStatement.execute(</w:t>
      </w:r>
      <w:hyperlink r:id="rId57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NewProxyStatement.java:75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 xml:space="preserve">) at </w:t>
      </w:r>
      <w:r>
        <w:rPr>
          <w:rFonts w:ascii="Helvetica" w:hAnsi="Helvetica" w:cs="Helvetica"/>
          <w:sz w:val="21"/>
          <w:szCs w:val="21"/>
          <w:shd w:val="clear" w:color="auto" w:fill="FFFFFF"/>
        </w:rPr>
        <w:lastRenderedPageBreak/>
        <w:t>org.springframework.jdbc.core.JdbcTemplate$1ExecuteStatementCallback.doInStatement(</w:t>
      </w:r>
      <w:hyperlink r:id="rId58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dbcTemplate.java:422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at org.springframework.jdbc.core.JdbcTemplate.execute(</w:t>
      </w:r>
      <w:hyperlink r:id="rId59" w:history="1">
        <w:r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JdbcTemplate.java:381</w:t>
        </w:r>
      </w:hyperlink>
      <w:r>
        <w:rPr>
          <w:rFonts w:ascii="Helvetica" w:hAnsi="Helvetica" w:cs="Helvetica"/>
          <w:sz w:val="21"/>
          <w:szCs w:val="21"/>
          <w:shd w:val="clear" w:color="auto" w:fill="FFFFFF"/>
        </w:rPr>
        <w:t>) ... 18 more</w:t>
      </w:r>
      <w:bookmarkStart w:id="0" w:name="_GoBack"/>
      <w:bookmarkEnd w:id="0"/>
    </w:p>
    <w:sectPr w:rsidR="000326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DA0MTMwNbYwMzdQ0lEKTi0uzszPAykwrAUALyJODSwAAAA="/>
  </w:docVars>
  <w:rsids>
    <w:rsidRoot w:val="005663E8"/>
    <w:rsid w:val="000326BC"/>
    <w:rsid w:val="002D74BF"/>
    <w:rsid w:val="00352D39"/>
    <w:rsid w:val="003F1916"/>
    <w:rsid w:val="004E1665"/>
    <w:rsid w:val="005663E8"/>
    <w:rsid w:val="005775AB"/>
    <w:rsid w:val="00780D69"/>
    <w:rsid w:val="00DD7F9C"/>
    <w:rsid w:val="00DF1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FA9C5-AF5B-4701-A6B0-6014248B4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663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efaultjobinstance.java:175/" TargetMode="External"/><Relationship Id="rId18" Type="http://schemas.openxmlformats.org/officeDocument/2006/relationships/hyperlink" Target="http://futuretask.java:266/" TargetMode="External"/><Relationship Id="rId26" Type="http://schemas.openxmlformats.org/officeDocument/2006/relationships/hyperlink" Target="http://threadpoolexecutor.java:1149/" TargetMode="External"/><Relationship Id="rId39" Type="http://schemas.openxmlformats.org/officeDocument/2006/relationships/hyperlink" Target="http://abstracteventjdbctablemanager.java:202/" TargetMode="External"/><Relationship Id="rId21" Type="http://schemas.openxmlformats.org/officeDocument/2006/relationships/hyperlink" Target="http://executors.java:511/" TargetMode="External"/><Relationship Id="rId34" Type="http://schemas.openxmlformats.org/officeDocument/2006/relationships/hyperlink" Target="http://abstractfallbacksqlexceptiontranslator.java:79/" TargetMode="External"/><Relationship Id="rId42" Type="http://schemas.openxmlformats.org/officeDocument/2006/relationships/hyperlink" Target="http://delegatingmethodaccessorimpl.java:43/" TargetMode="External"/><Relationship Id="rId47" Type="http://schemas.openxmlformats.org/officeDocument/2006/relationships/hyperlink" Target="http://asyncexecutioninterceptor.java:115/" TargetMode="External"/><Relationship Id="rId50" Type="http://schemas.openxmlformats.org/officeDocument/2006/relationships/hyperlink" Target="http://queryexecutorimpl.java:308/" TargetMode="External"/><Relationship Id="rId55" Type="http://schemas.openxmlformats.org/officeDocument/2006/relationships/hyperlink" Target="http://pgstatement.java:270/" TargetMode="External"/><Relationship Id="rId7" Type="http://schemas.openxmlformats.org/officeDocument/2006/relationships/hyperlink" Target="http://futuretask.java:192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executors.java:511/" TargetMode="External"/><Relationship Id="rId29" Type="http://schemas.openxmlformats.org/officeDocument/2006/relationships/hyperlink" Target="http://thread.java:748/" TargetMode="External"/><Relationship Id="rId11" Type="http://schemas.openxmlformats.org/officeDocument/2006/relationships/hyperlink" Target="http://defaultanalyticstablegenerator.java:137/" TargetMode="External"/><Relationship Id="rId24" Type="http://schemas.openxmlformats.org/officeDocument/2006/relationships/hyperlink" Target="http://scheduledthreadpoolexecutor.java:180/" TargetMode="External"/><Relationship Id="rId32" Type="http://schemas.openxmlformats.org/officeDocument/2006/relationships/hyperlink" Target="http://abstractfallbacksqlexceptiontranslator.java:70/" TargetMode="External"/><Relationship Id="rId37" Type="http://schemas.openxmlformats.org/officeDocument/2006/relationships/hyperlink" Target="http://jdbctemplate.java:431/" TargetMode="External"/><Relationship Id="rId40" Type="http://schemas.openxmlformats.org/officeDocument/2006/relationships/hyperlink" Target="http://jdbceventanalyticstablemanager.java:335/" TargetMode="External"/><Relationship Id="rId45" Type="http://schemas.openxmlformats.org/officeDocument/2006/relationships/hyperlink" Target="http://reflectivemethodinvocation.java:198/" TargetMode="External"/><Relationship Id="rId53" Type="http://schemas.openxmlformats.org/officeDocument/2006/relationships/hyperlink" Target="http://pgstatement.java:307/" TargetMode="External"/><Relationship Id="rId58" Type="http://schemas.openxmlformats.org/officeDocument/2006/relationships/hyperlink" Target="http://jdbctemplate.java:422/" TargetMode="External"/><Relationship Id="rId5" Type="http://schemas.openxmlformats.org/officeDocument/2006/relationships/hyperlink" Target="http://java.util.concurrent.futuretask.report/" TargetMode="External"/><Relationship Id="rId61" Type="http://schemas.openxmlformats.org/officeDocument/2006/relationships/theme" Target="theme/theme1.xml"/><Relationship Id="rId19" Type="http://schemas.openxmlformats.org/officeDocument/2006/relationships/hyperlink" Target="http://org.springframework.scheduling.support.delegatingerrorhandlingrunnable.run/" TargetMode="External"/><Relationship Id="rId14" Type="http://schemas.openxmlformats.org/officeDocument/2006/relationships/hyperlink" Target="http://defaultjobinstance.java:96/" TargetMode="External"/><Relationship Id="rId22" Type="http://schemas.openxmlformats.org/officeDocument/2006/relationships/hyperlink" Target="http://java.util.concurrent.futuretask.run/" TargetMode="External"/><Relationship Id="rId27" Type="http://schemas.openxmlformats.org/officeDocument/2006/relationships/hyperlink" Target="http://threadpoolexecutor.java:624/" TargetMode="External"/><Relationship Id="rId30" Type="http://schemas.openxmlformats.org/officeDocument/2006/relationships/hyperlink" Target="http://ou.name/" TargetMode="External"/><Relationship Id="rId35" Type="http://schemas.openxmlformats.org/officeDocument/2006/relationships/hyperlink" Target="http://jdbctemplate.java:1541/" TargetMode="External"/><Relationship Id="rId43" Type="http://schemas.openxmlformats.org/officeDocument/2006/relationships/hyperlink" Target="http://method.java:498/" TargetMode="External"/><Relationship Id="rId48" Type="http://schemas.openxmlformats.org/officeDocument/2006/relationships/hyperlink" Target="http://queryexecutorimpl.java:2440/" TargetMode="External"/><Relationship Id="rId56" Type="http://schemas.openxmlformats.org/officeDocument/2006/relationships/hyperlink" Target="http://pgstatement.java:266/" TargetMode="External"/><Relationship Id="rId8" Type="http://schemas.openxmlformats.org/officeDocument/2006/relationships/hyperlink" Target="http://concurrentutils.java:56/" TargetMode="External"/><Relationship Id="rId51" Type="http://schemas.openxmlformats.org/officeDocument/2006/relationships/hyperlink" Target="http://pgstatement.java:441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analyticstablejob.java:81/" TargetMode="External"/><Relationship Id="rId17" Type="http://schemas.openxmlformats.org/officeDocument/2006/relationships/hyperlink" Target="http://java.util.concurrent.futuretask.run/" TargetMode="External"/><Relationship Id="rId25" Type="http://schemas.openxmlformats.org/officeDocument/2006/relationships/hyperlink" Target="http://scheduledthreadpoolexecutor.java:293/" TargetMode="External"/><Relationship Id="rId33" Type="http://schemas.openxmlformats.org/officeDocument/2006/relationships/hyperlink" Target="http://abstractfallbacksqlexceptiontranslator.java:79/" TargetMode="External"/><Relationship Id="rId38" Type="http://schemas.openxmlformats.org/officeDocument/2006/relationships/hyperlink" Target="http://abstractjdbctablemanager.java:577/" TargetMode="External"/><Relationship Id="rId46" Type="http://schemas.openxmlformats.org/officeDocument/2006/relationships/hyperlink" Target="http://reflectivemethodinvocation.java:163/" TargetMode="External"/><Relationship Id="rId59" Type="http://schemas.openxmlformats.org/officeDocument/2006/relationships/hyperlink" Target="http://jdbctemplate.java:381/" TargetMode="External"/><Relationship Id="rId20" Type="http://schemas.openxmlformats.org/officeDocument/2006/relationships/hyperlink" Target="http://delegatingerrorhandlingrunnable.java:54/" TargetMode="External"/><Relationship Id="rId41" Type="http://schemas.openxmlformats.org/officeDocument/2006/relationships/hyperlink" Target="http://abstractjdbctablemanager.java:284/" TargetMode="External"/><Relationship Id="rId54" Type="http://schemas.openxmlformats.org/officeDocument/2006/relationships/hyperlink" Target="http://pgstatement.java:293/" TargetMode="External"/><Relationship Id="rId1" Type="http://schemas.openxmlformats.org/officeDocument/2006/relationships/styles" Target="styles.xml"/><Relationship Id="rId6" Type="http://schemas.openxmlformats.org/officeDocument/2006/relationships/hyperlink" Target="http://futuretask.java:122/" TargetMode="External"/><Relationship Id="rId15" Type="http://schemas.openxmlformats.org/officeDocument/2006/relationships/hyperlink" Target="http://defaultschedulingmanager.java:290/" TargetMode="External"/><Relationship Id="rId23" Type="http://schemas.openxmlformats.org/officeDocument/2006/relationships/hyperlink" Target="http://futuretask.java:266/" TargetMode="External"/><Relationship Id="rId28" Type="http://schemas.openxmlformats.org/officeDocument/2006/relationships/hyperlink" Target="http://java.lang.thread.run/" TargetMode="External"/><Relationship Id="rId36" Type="http://schemas.openxmlformats.org/officeDocument/2006/relationships/hyperlink" Target="http://jdbctemplate.java:393/" TargetMode="External"/><Relationship Id="rId49" Type="http://schemas.openxmlformats.org/officeDocument/2006/relationships/hyperlink" Target="http://queryexecutorimpl.java:2183/" TargetMode="External"/><Relationship Id="rId57" Type="http://schemas.openxmlformats.org/officeDocument/2006/relationships/hyperlink" Target="http://newproxystatement.java:75/" TargetMode="External"/><Relationship Id="rId10" Type="http://schemas.openxmlformats.org/officeDocument/2006/relationships/hyperlink" Target="http://defaultanalyticstableservice.java:167/" TargetMode="External"/><Relationship Id="rId31" Type="http://schemas.openxmlformats.org/officeDocument/2006/relationships/hyperlink" Target="http://sqlstatesqlexceptiontranslator.java:104/" TargetMode="External"/><Relationship Id="rId44" Type="http://schemas.openxmlformats.org/officeDocument/2006/relationships/hyperlink" Target="http://aoputils.java:344/" TargetMode="External"/><Relationship Id="rId52" Type="http://schemas.openxmlformats.org/officeDocument/2006/relationships/hyperlink" Target="http://pgstatement.java:365/" TargetMode="External"/><Relationship Id="rId60" Type="http://schemas.openxmlformats.org/officeDocument/2006/relationships/fontTable" Target="fontTable.xml"/><Relationship Id="rId4" Type="http://schemas.openxmlformats.org/officeDocument/2006/relationships/hyperlink" Target="http://ou.name/" TargetMode="External"/><Relationship Id="rId9" Type="http://schemas.openxmlformats.org/officeDocument/2006/relationships/hyperlink" Target="http://defaultanalyticstableservice.java:27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7857</Words>
  <Characters>44786</Characters>
  <Application>Microsoft Office Word</Application>
  <DocSecurity>0</DocSecurity>
  <Lines>373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eanyi Okoye</dc:creator>
  <cp:keywords/>
  <dc:description/>
  <cp:lastModifiedBy>Ifeanyi Okoye</cp:lastModifiedBy>
  <cp:revision>1</cp:revision>
  <dcterms:created xsi:type="dcterms:W3CDTF">2021-06-16T06:55:00Z</dcterms:created>
  <dcterms:modified xsi:type="dcterms:W3CDTF">2021-06-16T06:56:00Z</dcterms:modified>
</cp:coreProperties>
</file>